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5aad1a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6dfec04d-10df-4e97-85f5-e50c150e5493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5:42Z</dcterms:created>
  <dcterms:modified xsi:type="dcterms:W3CDTF">2023-08-10T21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